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0DE640" w14:textId="77777777" w:rsidR="003C0368" w:rsidRPr="00965D3A" w:rsidRDefault="003C0368" w:rsidP="003C0368">
      <w:pPr>
        <w:jc w:val="center"/>
        <w:rPr>
          <w:b/>
          <w:bCs/>
          <w:sz w:val="28"/>
          <w:szCs w:val="28"/>
          <w:lang w:val="sr-Latn-RS"/>
        </w:rPr>
      </w:pPr>
      <w:r w:rsidRPr="00965D3A">
        <w:rPr>
          <w:b/>
          <w:bCs/>
          <w:sz w:val="28"/>
          <w:szCs w:val="28"/>
          <w:lang w:val="sr-Latn-RS"/>
        </w:rPr>
        <w:t>„</w:t>
      </w:r>
      <w:r>
        <w:rPr>
          <w:b/>
          <w:bCs/>
          <w:sz w:val="28"/>
          <w:szCs w:val="28"/>
          <w:lang w:val="sr-Latn-RS"/>
        </w:rPr>
        <w:t>Digitalni marketing i razvoj web prodavnice</w:t>
      </w:r>
      <w:r w:rsidRPr="00965D3A">
        <w:rPr>
          <w:b/>
          <w:bCs/>
          <w:sz w:val="28"/>
          <w:szCs w:val="28"/>
          <w:lang w:val="sr-Latn-RS"/>
        </w:rPr>
        <w:t>“</w:t>
      </w:r>
    </w:p>
    <w:p w14:paraId="49472465" w14:textId="77777777" w:rsidR="003C0368" w:rsidRDefault="003C0368" w:rsidP="003C0368">
      <w:pPr>
        <w:jc w:val="center"/>
        <w:rPr>
          <w:b/>
          <w:bCs/>
          <w:lang w:val="sr-Latn-RS"/>
        </w:rPr>
      </w:pPr>
      <w:r w:rsidRPr="00DB5419">
        <w:rPr>
          <w:b/>
          <w:bCs/>
          <w:lang w:val="sr-Latn-RS"/>
        </w:rPr>
        <w:t xml:space="preserve">Vaš digitalni prozor u poslovni </w:t>
      </w:r>
      <w:proofErr w:type="spellStart"/>
      <w:r w:rsidRPr="00DB5419">
        <w:rPr>
          <w:b/>
          <w:bCs/>
          <w:lang w:val="sr-Latn-RS"/>
        </w:rPr>
        <w:t>svijet</w:t>
      </w:r>
      <w:proofErr w:type="spellEnd"/>
    </w:p>
    <w:p w14:paraId="1D167C6C" w14:textId="12FE7DA7" w:rsidR="003C0368" w:rsidRPr="00DB5419" w:rsidRDefault="003C0368" w:rsidP="003C0368">
      <w:pPr>
        <w:jc w:val="center"/>
        <w:rPr>
          <w:b/>
          <w:bCs/>
          <w:lang w:val="sr-Latn-RS"/>
        </w:rPr>
      </w:pPr>
      <w:r>
        <w:rPr>
          <w:b/>
          <w:bCs/>
          <w:lang w:val="sr-Latn-RS"/>
        </w:rPr>
        <w:t>17.4. 2024</w:t>
      </w:r>
    </w:p>
    <w:p w14:paraId="494C0AB0" w14:textId="77777777" w:rsidR="003C0368" w:rsidRPr="00965D3A" w:rsidRDefault="003C0368" w:rsidP="003C0368">
      <w:pPr>
        <w:pStyle w:val="Heading1"/>
        <w:rPr>
          <w:lang w:val="sr-Latn-RS"/>
        </w:rPr>
      </w:pPr>
      <w:r w:rsidRPr="00965D3A">
        <w:rPr>
          <w:lang w:val="sr-Latn-RS"/>
        </w:rPr>
        <w:t>AGENDA:</w:t>
      </w:r>
    </w:p>
    <w:p w14:paraId="0542CD2B" w14:textId="77777777" w:rsidR="003C0368" w:rsidRPr="00965D3A" w:rsidRDefault="003C0368" w:rsidP="003C0368">
      <w:pPr>
        <w:rPr>
          <w:b/>
          <w:bCs/>
          <w:i/>
          <w:iCs/>
          <w:lang w:val="sr-Latn-RS"/>
        </w:rPr>
      </w:pPr>
      <w:r w:rsidRPr="00965D3A">
        <w:rPr>
          <w:b/>
          <w:bCs/>
          <w:i/>
          <w:iCs/>
          <w:lang w:val="sr-Latn-RS"/>
        </w:rPr>
        <w:t>WEBINAR – ONLINE DOGAĐAJ</w:t>
      </w:r>
    </w:p>
    <w:p w14:paraId="6EC5AC2E" w14:textId="77777777" w:rsidR="003C0368" w:rsidRDefault="003C0368" w:rsidP="003C0368">
      <w:pPr>
        <w:spacing w:after="120"/>
        <w:jc w:val="both"/>
        <w:rPr>
          <w:b/>
          <w:sz w:val="22"/>
          <w:szCs w:val="22"/>
          <w:lang w:val="sr-Latn-RS"/>
        </w:rPr>
      </w:pPr>
      <w:r w:rsidRPr="00965D3A">
        <w:rPr>
          <w:b/>
          <w:sz w:val="22"/>
          <w:szCs w:val="22"/>
          <w:lang w:val="sr-Latn-RS"/>
        </w:rPr>
        <w:t>10</w:t>
      </w:r>
      <w:r w:rsidRPr="00965D3A">
        <w:rPr>
          <w:b/>
          <w:sz w:val="22"/>
          <w:szCs w:val="22"/>
          <w:vertAlign w:val="superscript"/>
          <w:lang w:val="sr-Latn-RS"/>
        </w:rPr>
        <w:t>00</w:t>
      </w:r>
      <w:r w:rsidRPr="00965D3A">
        <w:rPr>
          <w:b/>
          <w:sz w:val="22"/>
          <w:szCs w:val="22"/>
          <w:lang w:val="sr-Latn-RS"/>
        </w:rPr>
        <w:t xml:space="preserve"> – 10</w:t>
      </w:r>
      <w:r>
        <w:rPr>
          <w:b/>
          <w:sz w:val="22"/>
          <w:szCs w:val="22"/>
          <w:vertAlign w:val="superscript"/>
          <w:lang w:val="sr-Latn-RS"/>
        </w:rPr>
        <w:t>10</w:t>
      </w:r>
      <w:r>
        <w:rPr>
          <w:b/>
          <w:sz w:val="22"/>
          <w:szCs w:val="22"/>
          <w:vertAlign w:val="superscript"/>
          <w:lang w:val="sr-Latn-RS"/>
        </w:rPr>
        <w:tab/>
      </w:r>
      <w:r>
        <w:rPr>
          <w:b/>
          <w:sz w:val="22"/>
          <w:szCs w:val="22"/>
          <w:vertAlign w:val="superscript"/>
          <w:lang w:val="sr-Latn-RS"/>
        </w:rPr>
        <w:tab/>
      </w:r>
      <w:r w:rsidRPr="00B007A3">
        <w:rPr>
          <w:b/>
          <w:bCs/>
          <w:sz w:val="22"/>
          <w:szCs w:val="22"/>
          <w:lang w:val="sr-Latn-RS"/>
        </w:rPr>
        <w:t xml:space="preserve">Uvodne informacije o </w:t>
      </w:r>
      <w:proofErr w:type="spellStart"/>
      <w:r w:rsidRPr="00B007A3">
        <w:rPr>
          <w:b/>
          <w:bCs/>
          <w:sz w:val="22"/>
          <w:szCs w:val="22"/>
          <w:lang w:val="sr-Latn-RS"/>
        </w:rPr>
        <w:t>webinaru</w:t>
      </w:r>
      <w:proofErr w:type="spellEnd"/>
    </w:p>
    <w:p w14:paraId="306B5E71" w14:textId="77777777" w:rsidR="003C0368" w:rsidRPr="00965D3A" w:rsidRDefault="003C0368" w:rsidP="003C0368">
      <w:pPr>
        <w:spacing w:after="120"/>
        <w:jc w:val="both"/>
        <w:rPr>
          <w:b/>
          <w:bCs/>
          <w:sz w:val="22"/>
          <w:szCs w:val="22"/>
          <w:lang w:val="sr-Latn-RS"/>
        </w:rPr>
      </w:pPr>
      <w:r w:rsidRPr="00965D3A">
        <w:rPr>
          <w:b/>
          <w:sz w:val="22"/>
          <w:szCs w:val="22"/>
          <w:lang w:val="sr-Latn-RS"/>
        </w:rPr>
        <w:t>10</w:t>
      </w:r>
      <w:r>
        <w:rPr>
          <w:b/>
          <w:sz w:val="22"/>
          <w:szCs w:val="22"/>
          <w:vertAlign w:val="superscript"/>
          <w:lang w:val="sr-Latn-RS"/>
        </w:rPr>
        <w:t>1</w:t>
      </w:r>
      <w:r w:rsidRPr="00965D3A">
        <w:rPr>
          <w:b/>
          <w:sz w:val="22"/>
          <w:szCs w:val="22"/>
          <w:vertAlign w:val="superscript"/>
          <w:lang w:val="sr-Latn-RS"/>
        </w:rPr>
        <w:t>0</w:t>
      </w:r>
      <w:r w:rsidRPr="00965D3A">
        <w:rPr>
          <w:b/>
          <w:sz w:val="22"/>
          <w:szCs w:val="22"/>
          <w:lang w:val="sr-Latn-RS"/>
        </w:rPr>
        <w:t xml:space="preserve"> – 10</w:t>
      </w:r>
      <w:r>
        <w:rPr>
          <w:b/>
          <w:sz w:val="22"/>
          <w:szCs w:val="22"/>
          <w:vertAlign w:val="superscript"/>
          <w:lang w:val="sr-Latn-RS"/>
        </w:rPr>
        <w:t>50</w:t>
      </w:r>
      <w:r w:rsidRPr="00965D3A">
        <w:rPr>
          <w:b/>
          <w:sz w:val="22"/>
          <w:szCs w:val="22"/>
          <w:vertAlign w:val="superscript"/>
          <w:lang w:val="sr-Latn-RS"/>
        </w:rPr>
        <w:tab/>
      </w:r>
      <w:r w:rsidRPr="00965D3A">
        <w:rPr>
          <w:b/>
          <w:sz w:val="22"/>
          <w:szCs w:val="22"/>
          <w:vertAlign w:val="superscript"/>
          <w:lang w:val="sr-Latn-RS"/>
        </w:rPr>
        <w:tab/>
      </w:r>
      <w:r>
        <w:rPr>
          <w:b/>
          <w:bCs/>
          <w:sz w:val="22"/>
          <w:szCs w:val="22"/>
          <w:lang w:val="sr-Latn-RS"/>
        </w:rPr>
        <w:t>Šta je Digitalni marketing</w:t>
      </w:r>
      <w:r w:rsidRPr="008675F7">
        <w:rPr>
          <w:b/>
          <w:bCs/>
          <w:sz w:val="22"/>
          <w:szCs w:val="22"/>
          <w:lang w:val="sr-Latn-RS"/>
        </w:rPr>
        <w:t>?</w:t>
      </w:r>
    </w:p>
    <w:p w14:paraId="2212E719" w14:textId="77777777" w:rsidR="003C0368" w:rsidRPr="008675F7" w:rsidRDefault="003C0368" w:rsidP="003C0368">
      <w:pPr>
        <w:pStyle w:val="ListParagraph"/>
        <w:numPr>
          <w:ilvl w:val="3"/>
          <w:numId w:val="20"/>
        </w:numPr>
        <w:spacing w:after="120"/>
        <w:jc w:val="both"/>
        <w:rPr>
          <w:bCs/>
          <w:sz w:val="22"/>
          <w:szCs w:val="22"/>
          <w:lang w:val="sr-Latn-RS"/>
        </w:rPr>
      </w:pPr>
      <w:r>
        <w:rPr>
          <w:bCs/>
          <w:sz w:val="22"/>
          <w:szCs w:val="22"/>
          <w:lang w:val="sr-Latn-RS"/>
        </w:rPr>
        <w:t>Prednosti digitalnog marketinga</w:t>
      </w:r>
    </w:p>
    <w:p w14:paraId="4A387FF3" w14:textId="77777777" w:rsidR="003C0368" w:rsidRPr="00DB5419" w:rsidRDefault="003C0368" w:rsidP="003C0368">
      <w:pPr>
        <w:pStyle w:val="ListParagraph"/>
        <w:numPr>
          <w:ilvl w:val="3"/>
          <w:numId w:val="20"/>
        </w:numPr>
        <w:spacing w:after="120"/>
        <w:jc w:val="both"/>
        <w:rPr>
          <w:b/>
          <w:bCs/>
          <w:sz w:val="22"/>
          <w:szCs w:val="22"/>
          <w:lang w:val="sr-Latn-RS"/>
        </w:rPr>
      </w:pPr>
      <w:r>
        <w:rPr>
          <w:bCs/>
          <w:sz w:val="22"/>
          <w:szCs w:val="22"/>
          <w:lang w:val="sr-Latn-RS"/>
        </w:rPr>
        <w:t>Pregled najčešće korištenih kanala digitalnog marketinga</w:t>
      </w:r>
    </w:p>
    <w:p w14:paraId="74916D42" w14:textId="77777777" w:rsidR="003C0368" w:rsidRPr="008675F7" w:rsidRDefault="003C0368" w:rsidP="003C0368">
      <w:pPr>
        <w:spacing w:after="120"/>
        <w:jc w:val="both"/>
        <w:rPr>
          <w:b/>
          <w:bCs/>
          <w:sz w:val="22"/>
          <w:szCs w:val="22"/>
          <w:lang w:val="sr-Latn-RS"/>
        </w:rPr>
      </w:pPr>
      <w:r w:rsidRPr="008675F7">
        <w:rPr>
          <w:b/>
          <w:sz w:val="22"/>
          <w:szCs w:val="22"/>
          <w:lang w:val="sr-Latn-RS"/>
        </w:rPr>
        <w:t>10</w:t>
      </w:r>
      <w:r w:rsidRPr="00B007A3">
        <w:rPr>
          <w:b/>
          <w:sz w:val="22"/>
          <w:szCs w:val="22"/>
          <w:vertAlign w:val="superscript"/>
          <w:lang w:val="sr-Latn-RS"/>
        </w:rPr>
        <w:t>50</w:t>
      </w:r>
      <w:r w:rsidRPr="008675F7">
        <w:rPr>
          <w:b/>
          <w:sz w:val="22"/>
          <w:szCs w:val="22"/>
          <w:lang w:val="sr-Latn-RS"/>
        </w:rPr>
        <w:t xml:space="preserve"> – 11</w:t>
      </w:r>
      <w:r w:rsidRPr="00B007A3">
        <w:rPr>
          <w:b/>
          <w:sz w:val="22"/>
          <w:szCs w:val="22"/>
          <w:vertAlign w:val="superscript"/>
          <w:lang w:val="sr-Latn-RS"/>
        </w:rPr>
        <w:t>20</w:t>
      </w:r>
      <w:r w:rsidRPr="008675F7">
        <w:rPr>
          <w:b/>
          <w:sz w:val="22"/>
          <w:szCs w:val="22"/>
          <w:vertAlign w:val="superscript"/>
          <w:lang w:val="sr-Latn-RS"/>
        </w:rPr>
        <w:tab/>
      </w:r>
      <w:r>
        <w:rPr>
          <w:b/>
          <w:sz w:val="22"/>
          <w:szCs w:val="22"/>
          <w:vertAlign w:val="superscript"/>
          <w:lang w:val="sr-Latn-RS"/>
        </w:rPr>
        <w:tab/>
      </w:r>
      <w:r>
        <w:rPr>
          <w:b/>
          <w:bCs/>
          <w:sz w:val="22"/>
          <w:szCs w:val="22"/>
          <w:lang w:val="sr-Latn-RS"/>
        </w:rPr>
        <w:t xml:space="preserve">Osnovni elementi strategije digitalnog marketinga  </w:t>
      </w:r>
      <w:r w:rsidRPr="008675F7">
        <w:rPr>
          <w:b/>
          <w:bCs/>
          <w:sz w:val="22"/>
          <w:szCs w:val="22"/>
          <w:lang w:val="sr-Latn-RS"/>
        </w:rPr>
        <w:t xml:space="preserve"> </w:t>
      </w:r>
    </w:p>
    <w:p w14:paraId="0A1970F8" w14:textId="77777777" w:rsidR="003C0368" w:rsidRPr="008675F7" w:rsidRDefault="003C0368" w:rsidP="003C0368">
      <w:pPr>
        <w:pStyle w:val="ListParagraph"/>
        <w:numPr>
          <w:ilvl w:val="3"/>
          <w:numId w:val="20"/>
        </w:numPr>
        <w:spacing w:after="120"/>
        <w:jc w:val="both"/>
        <w:rPr>
          <w:bCs/>
          <w:sz w:val="22"/>
          <w:szCs w:val="22"/>
          <w:lang w:val="sr-Latn-RS"/>
        </w:rPr>
      </w:pPr>
      <w:r>
        <w:rPr>
          <w:bCs/>
          <w:sz w:val="22"/>
          <w:szCs w:val="22"/>
          <w:lang w:val="sr-Latn-RS"/>
        </w:rPr>
        <w:t>Identificiranje ciljnih grupa</w:t>
      </w:r>
    </w:p>
    <w:p w14:paraId="0D0F9477" w14:textId="77777777" w:rsidR="003C0368" w:rsidRPr="008675F7" w:rsidRDefault="003C0368" w:rsidP="003C0368">
      <w:pPr>
        <w:pStyle w:val="ListParagraph"/>
        <w:numPr>
          <w:ilvl w:val="3"/>
          <w:numId w:val="20"/>
        </w:numPr>
        <w:spacing w:after="120"/>
        <w:jc w:val="both"/>
        <w:rPr>
          <w:bCs/>
          <w:sz w:val="22"/>
          <w:szCs w:val="22"/>
          <w:lang w:val="sr-Latn-RS"/>
        </w:rPr>
      </w:pPr>
      <w:r>
        <w:rPr>
          <w:bCs/>
          <w:sz w:val="22"/>
          <w:szCs w:val="22"/>
          <w:lang w:val="sr-Latn-RS"/>
        </w:rPr>
        <w:t>Definisanje SMART ciljeva u kampanjama digitalnog marketinga</w:t>
      </w:r>
    </w:p>
    <w:p w14:paraId="29BF5FD1" w14:textId="77777777" w:rsidR="003C0368" w:rsidRPr="008675F7" w:rsidRDefault="003C0368" w:rsidP="003C0368">
      <w:pPr>
        <w:pStyle w:val="ListParagraph"/>
        <w:numPr>
          <w:ilvl w:val="3"/>
          <w:numId w:val="20"/>
        </w:numPr>
        <w:spacing w:after="120"/>
        <w:jc w:val="both"/>
        <w:rPr>
          <w:bCs/>
          <w:sz w:val="22"/>
          <w:szCs w:val="22"/>
          <w:lang w:val="sr-Latn-RS"/>
        </w:rPr>
      </w:pPr>
      <w:r>
        <w:rPr>
          <w:bCs/>
          <w:sz w:val="22"/>
          <w:szCs w:val="22"/>
          <w:lang w:val="sr-Latn-RS"/>
        </w:rPr>
        <w:t>Kreiranje zanimljivog i privlačnog sadržaja</w:t>
      </w:r>
    </w:p>
    <w:p w14:paraId="2DCB8C73" w14:textId="77777777" w:rsidR="003C0368" w:rsidRDefault="003C0368" w:rsidP="003C0368">
      <w:pPr>
        <w:jc w:val="both"/>
        <w:rPr>
          <w:b/>
          <w:sz w:val="22"/>
          <w:szCs w:val="22"/>
          <w:lang w:val="sr-Latn-RS"/>
        </w:rPr>
      </w:pPr>
      <w:r w:rsidRPr="00A8677B">
        <w:rPr>
          <w:b/>
          <w:sz w:val="22"/>
          <w:szCs w:val="22"/>
          <w:lang w:val="sr-Latn-RS"/>
        </w:rPr>
        <w:t>11</w:t>
      </w:r>
      <w:r w:rsidRPr="001F555D">
        <w:rPr>
          <w:b/>
          <w:sz w:val="22"/>
          <w:szCs w:val="22"/>
          <w:vertAlign w:val="superscript"/>
          <w:lang w:val="sr-Latn-RS"/>
        </w:rPr>
        <w:t>20</w:t>
      </w:r>
      <w:r w:rsidRPr="00A8677B">
        <w:rPr>
          <w:b/>
          <w:sz w:val="22"/>
          <w:szCs w:val="22"/>
          <w:lang w:val="sr-Latn-RS"/>
        </w:rPr>
        <w:t xml:space="preserve"> – 11</w:t>
      </w:r>
      <w:r>
        <w:rPr>
          <w:b/>
          <w:sz w:val="22"/>
          <w:szCs w:val="22"/>
          <w:vertAlign w:val="superscript"/>
          <w:lang w:val="sr-Latn-RS"/>
        </w:rPr>
        <w:t>30</w:t>
      </w:r>
      <w:r w:rsidRPr="00A8677B">
        <w:rPr>
          <w:b/>
          <w:sz w:val="22"/>
          <w:szCs w:val="22"/>
          <w:lang w:val="sr-Latn-RS"/>
        </w:rPr>
        <w:tab/>
      </w:r>
      <w:r w:rsidRPr="00A8677B">
        <w:rPr>
          <w:b/>
          <w:sz w:val="22"/>
          <w:szCs w:val="22"/>
          <w:lang w:val="sr-Latn-RS"/>
        </w:rPr>
        <w:tab/>
        <w:t>Pauza</w:t>
      </w:r>
    </w:p>
    <w:p w14:paraId="74D7E21A" w14:textId="77777777" w:rsidR="003C0368" w:rsidRPr="008675F7" w:rsidRDefault="003C0368" w:rsidP="003C0368">
      <w:pPr>
        <w:spacing w:after="120"/>
        <w:jc w:val="both"/>
        <w:rPr>
          <w:b/>
          <w:bCs/>
          <w:sz w:val="22"/>
          <w:szCs w:val="22"/>
          <w:lang w:val="sr-Latn-RS"/>
        </w:rPr>
      </w:pPr>
      <w:r w:rsidRPr="008675F7">
        <w:rPr>
          <w:b/>
          <w:sz w:val="22"/>
          <w:szCs w:val="22"/>
          <w:lang w:val="sr-Latn-RS"/>
        </w:rPr>
        <w:t>11</w:t>
      </w:r>
      <w:r>
        <w:rPr>
          <w:b/>
          <w:sz w:val="22"/>
          <w:szCs w:val="22"/>
          <w:vertAlign w:val="superscript"/>
          <w:lang w:val="sr-Latn-RS"/>
        </w:rPr>
        <w:t>3</w:t>
      </w:r>
      <w:r w:rsidRPr="008675F7">
        <w:rPr>
          <w:b/>
          <w:sz w:val="22"/>
          <w:szCs w:val="22"/>
          <w:vertAlign w:val="superscript"/>
          <w:lang w:val="sr-Latn-RS"/>
        </w:rPr>
        <w:t>0</w:t>
      </w:r>
      <w:r w:rsidRPr="008675F7">
        <w:rPr>
          <w:b/>
          <w:sz w:val="22"/>
          <w:szCs w:val="22"/>
          <w:lang w:val="sr-Latn-RS"/>
        </w:rPr>
        <w:t xml:space="preserve"> – 1</w:t>
      </w:r>
      <w:r>
        <w:rPr>
          <w:b/>
          <w:sz w:val="22"/>
          <w:szCs w:val="22"/>
          <w:lang w:val="sr-Latn-RS"/>
        </w:rPr>
        <w:t>2</w:t>
      </w:r>
      <w:r w:rsidRPr="00FD520E">
        <w:rPr>
          <w:b/>
          <w:sz w:val="22"/>
          <w:szCs w:val="22"/>
          <w:vertAlign w:val="superscript"/>
          <w:lang w:val="sr-Latn-RS"/>
        </w:rPr>
        <w:t>15</w:t>
      </w:r>
      <w:r w:rsidRPr="008675F7">
        <w:rPr>
          <w:b/>
          <w:sz w:val="22"/>
          <w:szCs w:val="22"/>
          <w:vertAlign w:val="superscript"/>
          <w:lang w:val="sr-Latn-RS"/>
        </w:rPr>
        <w:tab/>
      </w:r>
      <w:r>
        <w:rPr>
          <w:b/>
          <w:sz w:val="22"/>
          <w:szCs w:val="22"/>
          <w:vertAlign w:val="superscript"/>
          <w:lang w:val="sr-Latn-RS"/>
        </w:rPr>
        <w:tab/>
      </w:r>
      <w:r>
        <w:rPr>
          <w:b/>
          <w:bCs/>
          <w:sz w:val="22"/>
          <w:szCs w:val="22"/>
          <w:lang w:val="sr-Latn-RS"/>
        </w:rPr>
        <w:t>Razvoj i održavanje web stranice</w:t>
      </w:r>
    </w:p>
    <w:p w14:paraId="190A06D8" w14:textId="77777777" w:rsidR="003C0368" w:rsidRPr="00C86BBF" w:rsidRDefault="003C0368" w:rsidP="003C0368">
      <w:pPr>
        <w:pStyle w:val="ListParagraph"/>
        <w:numPr>
          <w:ilvl w:val="3"/>
          <w:numId w:val="20"/>
        </w:numPr>
        <w:spacing w:after="120"/>
        <w:jc w:val="both"/>
        <w:rPr>
          <w:bCs/>
          <w:sz w:val="22"/>
          <w:szCs w:val="22"/>
          <w:lang w:val="sr-Latn-RS"/>
        </w:rPr>
      </w:pPr>
      <w:r>
        <w:rPr>
          <w:bCs/>
          <w:sz w:val="22"/>
          <w:szCs w:val="22"/>
          <w:lang w:val="sr-Latn-RS"/>
        </w:rPr>
        <w:t>Plan razvoja web stranice</w:t>
      </w:r>
    </w:p>
    <w:p w14:paraId="30B548A3" w14:textId="77777777" w:rsidR="003C0368" w:rsidRDefault="003C0368" w:rsidP="003C0368">
      <w:pPr>
        <w:pStyle w:val="ListParagraph"/>
        <w:numPr>
          <w:ilvl w:val="3"/>
          <w:numId w:val="20"/>
        </w:numPr>
        <w:spacing w:after="120"/>
        <w:jc w:val="both"/>
        <w:rPr>
          <w:bCs/>
          <w:sz w:val="22"/>
          <w:szCs w:val="22"/>
          <w:lang w:val="sr-Latn-RS"/>
        </w:rPr>
      </w:pPr>
      <w:r>
        <w:rPr>
          <w:bCs/>
          <w:sz w:val="22"/>
          <w:szCs w:val="22"/>
          <w:lang w:val="sr-Latn-RS"/>
        </w:rPr>
        <w:t>Elementi dizajna web stranice</w:t>
      </w:r>
    </w:p>
    <w:p w14:paraId="35B06996" w14:textId="77777777" w:rsidR="003C0368" w:rsidRPr="009A20FD" w:rsidRDefault="003C0368" w:rsidP="003C0368">
      <w:pPr>
        <w:pStyle w:val="ListParagraph"/>
        <w:numPr>
          <w:ilvl w:val="3"/>
          <w:numId w:val="20"/>
        </w:numPr>
        <w:spacing w:after="120"/>
        <w:jc w:val="both"/>
        <w:rPr>
          <w:bCs/>
          <w:sz w:val="22"/>
          <w:szCs w:val="22"/>
          <w:lang w:val="sr-Latn-RS"/>
        </w:rPr>
      </w:pPr>
      <w:r>
        <w:rPr>
          <w:bCs/>
          <w:sz w:val="22"/>
          <w:szCs w:val="22"/>
          <w:lang w:val="sr-Latn-RS"/>
        </w:rPr>
        <w:t>Održavanje web stranice u tehničkom i sadržajnom smislu</w:t>
      </w:r>
    </w:p>
    <w:p w14:paraId="4BCF6733" w14:textId="77777777" w:rsidR="003C0368" w:rsidRPr="00C86BBF" w:rsidRDefault="003C0368" w:rsidP="003C0368">
      <w:pPr>
        <w:spacing w:after="120"/>
        <w:jc w:val="both"/>
        <w:rPr>
          <w:b/>
          <w:sz w:val="22"/>
          <w:szCs w:val="22"/>
          <w:lang w:val="sr-Latn-RS"/>
        </w:rPr>
      </w:pPr>
      <w:r w:rsidRPr="00C86BBF">
        <w:rPr>
          <w:b/>
          <w:sz w:val="22"/>
          <w:szCs w:val="22"/>
          <w:lang w:val="sr-Latn-RS"/>
        </w:rPr>
        <w:t>1</w:t>
      </w:r>
      <w:r>
        <w:rPr>
          <w:b/>
          <w:sz w:val="22"/>
          <w:szCs w:val="22"/>
          <w:lang w:val="sr-Latn-RS"/>
        </w:rPr>
        <w:t>2</w:t>
      </w:r>
      <w:r>
        <w:rPr>
          <w:b/>
          <w:sz w:val="22"/>
          <w:szCs w:val="22"/>
          <w:vertAlign w:val="superscript"/>
          <w:lang w:val="sr-Latn-RS"/>
        </w:rPr>
        <w:t>15</w:t>
      </w:r>
      <w:r>
        <w:rPr>
          <w:b/>
          <w:sz w:val="22"/>
          <w:szCs w:val="22"/>
          <w:lang w:val="sr-Latn-RS"/>
        </w:rPr>
        <w:t xml:space="preserve"> – 12</w:t>
      </w:r>
      <w:r w:rsidRPr="00C86BBF">
        <w:rPr>
          <w:b/>
          <w:sz w:val="22"/>
          <w:szCs w:val="22"/>
          <w:vertAlign w:val="superscript"/>
          <w:lang w:val="sr-Latn-RS"/>
        </w:rPr>
        <w:t>4</w:t>
      </w:r>
      <w:r>
        <w:rPr>
          <w:b/>
          <w:sz w:val="22"/>
          <w:szCs w:val="22"/>
          <w:vertAlign w:val="superscript"/>
          <w:lang w:val="sr-Latn-RS"/>
        </w:rPr>
        <w:t>5</w:t>
      </w:r>
      <w:r w:rsidRPr="00C86BBF">
        <w:rPr>
          <w:b/>
          <w:sz w:val="22"/>
          <w:szCs w:val="22"/>
          <w:lang w:val="sr-Latn-RS"/>
        </w:rPr>
        <w:tab/>
      </w:r>
      <w:r w:rsidRPr="00C86BBF">
        <w:rPr>
          <w:b/>
          <w:sz w:val="22"/>
          <w:szCs w:val="22"/>
          <w:lang w:val="sr-Latn-RS"/>
        </w:rPr>
        <w:tab/>
      </w:r>
      <w:r>
        <w:rPr>
          <w:b/>
          <w:sz w:val="22"/>
          <w:szCs w:val="22"/>
          <w:lang w:val="sr-Latn-RS"/>
        </w:rPr>
        <w:t>Web prodavnica</w:t>
      </w:r>
    </w:p>
    <w:p w14:paraId="6EB6E2D8" w14:textId="77777777" w:rsidR="003C0368" w:rsidRDefault="003C0368" w:rsidP="003C0368">
      <w:pPr>
        <w:pStyle w:val="ListParagraph"/>
        <w:numPr>
          <w:ilvl w:val="3"/>
          <w:numId w:val="20"/>
        </w:numPr>
        <w:spacing w:after="120"/>
        <w:jc w:val="both"/>
        <w:rPr>
          <w:bCs/>
          <w:sz w:val="22"/>
          <w:szCs w:val="22"/>
          <w:lang w:val="sr-Latn-RS"/>
        </w:rPr>
      </w:pPr>
      <w:r>
        <w:rPr>
          <w:bCs/>
          <w:sz w:val="22"/>
          <w:szCs w:val="22"/>
          <w:lang w:val="sr-Latn-RS"/>
        </w:rPr>
        <w:t>Osnovne funkcionalnosti i elementi dobre web prodavnice</w:t>
      </w:r>
    </w:p>
    <w:p w14:paraId="79297812" w14:textId="77777777" w:rsidR="003C0368" w:rsidRDefault="003C0368" w:rsidP="003C0368">
      <w:pPr>
        <w:pStyle w:val="ListParagraph"/>
        <w:numPr>
          <w:ilvl w:val="3"/>
          <w:numId w:val="20"/>
        </w:numPr>
        <w:spacing w:after="120"/>
        <w:jc w:val="both"/>
        <w:rPr>
          <w:bCs/>
          <w:sz w:val="22"/>
          <w:szCs w:val="22"/>
          <w:lang w:val="sr-Latn-RS"/>
        </w:rPr>
      </w:pPr>
      <w:r>
        <w:rPr>
          <w:bCs/>
          <w:sz w:val="22"/>
          <w:szCs w:val="22"/>
          <w:lang w:val="sr-Latn-RS"/>
        </w:rPr>
        <w:t>Strategija razvoja web prodavnice</w:t>
      </w:r>
    </w:p>
    <w:p w14:paraId="46F03144" w14:textId="77777777" w:rsidR="003C0368" w:rsidRPr="0098354D" w:rsidRDefault="003C0368" w:rsidP="003C0368">
      <w:pPr>
        <w:spacing w:after="120"/>
        <w:jc w:val="both"/>
      </w:pPr>
      <w:r w:rsidRPr="00C86BBF">
        <w:rPr>
          <w:b/>
          <w:sz w:val="22"/>
          <w:szCs w:val="22"/>
          <w:lang w:val="sr-Latn-RS"/>
        </w:rPr>
        <w:t>12</w:t>
      </w:r>
      <w:r>
        <w:rPr>
          <w:b/>
          <w:sz w:val="22"/>
          <w:szCs w:val="22"/>
          <w:vertAlign w:val="superscript"/>
          <w:lang w:val="sr-Latn-RS"/>
        </w:rPr>
        <w:t>45</w:t>
      </w:r>
      <w:r w:rsidRPr="00C86BBF">
        <w:rPr>
          <w:b/>
          <w:sz w:val="22"/>
          <w:szCs w:val="22"/>
          <w:lang w:val="sr-Latn-RS"/>
        </w:rPr>
        <w:t xml:space="preserve"> – 13</w:t>
      </w:r>
      <w:r w:rsidRPr="00C86BBF">
        <w:rPr>
          <w:b/>
          <w:sz w:val="22"/>
          <w:szCs w:val="22"/>
          <w:vertAlign w:val="superscript"/>
          <w:lang w:val="sr-Latn-RS"/>
        </w:rPr>
        <w:t>00</w:t>
      </w:r>
      <w:r w:rsidRPr="00C86BBF">
        <w:rPr>
          <w:b/>
          <w:sz w:val="22"/>
          <w:szCs w:val="22"/>
          <w:vertAlign w:val="superscript"/>
          <w:lang w:val="sr-Latn-RS"/>
        </w:rPr>
        <w:tab/>
      </w:r>
      <w:r w:rsidRPr="00C86BBF">
        <w:rPr>
          <w:b/>
          <w:sz w:val="22"/>
          <w:szCs w:val="22"/>
          <w:vertAlign w:val="superscript"/>
          <w:lang w:val="sr-Latn-RS"/>
        </w:rPr>
        <w:tab/>
      </w:r>
      <w:r w:rsidRPr="00C86BBF">
        <w:rPr>
          <w:b/>
          <w:sz w:val="22"/>
          <w:szCs w:val="22"/>
          <w:lang w:val="sr-Latn-RS"/>
        </w:rPr>
        <w:t>Pitanja i odgovori</w:t>
      </w:r>
    </w:p>
    <w:p w14:paraId="3B05F2E6" w14:textId="77777777" w:rsidR="001841C3" w:rsidRPr="003C0368" w:rsidRDefault="001841C3" w:rsidP="003C0368"/>
    <w:sectPr w:rsidR="001841C3" w:rsidRPr="003C036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D9D15F" w14:textId="77777777" w:rsidR="00982593" w:rsidRDefault="00982593" w:rsidP="0014640D">
      <w:pPr>
        <w:spacing w:after="0" w:line="240" w:lineRule="auto"/>
      </w:pPr>
      <w:r>
        <w:separator/>
      </w:r>
    </w:p>
  </w:endnote>
  <w:endnote w:type="continuationSeparator" w:id="0">
    <w:p w14:paraId="4413E803" w14:textId="77777777" w:rsidR="00982593" w:rsidRDefault="00982593" w:rsidP="001464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9CFA02" w14:textId="49FAF83D" w:rsidR="00EB1DAF" w:rsidRDefault="00EB1DAF" w:rsidP="00D961F0">
    <w:pPr>
      <w:pStyle w:val="Footer"/>
      <w:jc w:val="center"/>
    </w:pPr>
  </w:p>
  <w:p w14:paraId="3C8D4A81" w14:textId="21C17B65" w:rsidR="00EB1DAF" w:rsidRDefault="00762528">
    <w:pPr>
      <w:pStyle w:val="Footer"/>
    </w:pPr>
    <w:r w:rsidRPr="00D961F0">
      <w:rPr>
        <w:noProof/>
      </w:rPr>
      <w:drawing>
        <wp:anchor distT="0" distB="0" distL="114300" distR="114300" simplePos="0" relativeHeight="251662336" behindDoc="0" locked="0" layoutInCell="1" allowOverlap="1" wp14:anchorId="7ACD3B90" wp14:editId="16A79B59">
          <wp:simplePos x="0" y="0"/>
          <wp:positionH relativeFrom="margin">
            <wp:align>right</wp:align>
          </wp:positionH>
          <wp:positionV relativeFrom="paragraph">
            <wp:posOffset>110490</wp:posOffset>
          </wp:positionV>
          <wp:extent cx="1171575" cy="271145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1575" cy="271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33091">
      <w:rPr>
        <w:noProof/>
      </w:rPr>
      <mc:AlternateContent>
        <mc:Choice Requires="wps">
          <w:drawing>
            <wp:inline distT="0" distB="0" distL="0" distR="0" wp14:anchorId="0773673D" wp14:editId="43285533">
              <wp:extent cx="304800" cy="304800"/>
              <wp:effectExtent l="0" t="0" r="0" b="0"/>
              <wp:docPr id="3" name="Rectangle 3" descr="Enterprise Europe Network | Enterprise Europe Network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5B9FF7" id="Rectangle 3" o:spid="_x0000_s1026" alt="Enterprise Europe Network | Enterprise Europe Network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BB1A41" w14:textId="77777777" w:rsidR="00982593" w:rsidRDefault="00982593" w:rsidP="0014640D">
      <w:pPr>
        <w:spacing w:after="0" w:line="240" w:lineRule="auto"/>
      </w:pPr>
      <w:r>
        <w:separator/>
      </w:r>
    </w:p>
  </w:footnote>
  <w:footnote w:type="continuationSeparator" w:id="0">
    <w:p w14:paraId="72158A74" w14:textId="77777777" w:rsidR="00982593" w:rsidRDefault="00982593" w:rsidP="001464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BDE2D8" w14:textId="518F05C2" w:rsidR="001565A6" w:rsidRDefault="001565A6" w:rsidP="001565A6">
    <w:pPr>
      <w:pStyle w:val="NormalWeb"/>
    </w:pPr>
    <w:r>
      <w:rPr>
        <w:noProof/>
        <w:lang w:val="en-US" w:eastAsia="en-US"/>
      </w:rPr>
      <w:drawing>
        <wp:anchor distT="0" distB="0" distL="114300" distR="114300" simplePos="0" relativeHeight="251664384" behindDoc="1" locked="0" layoutInCell="1" allowOverlap="1" wp14:anchorId="078FA3D0" wp14:editId="308428F4">
          <wp:simplePos x="0" y="0"/>
          <wp:positionH relativeFrom="margin">
            <wp:posOffset>5295900</wp:posOffset>
          </wp:positionH>
          <wp:positionV relativeFrom="paragraph">
            <wp:posOffset>419100</wp:posOffset>
          </wp:positionV>
          <wp:extent cx="786130" cy="356235"/>
          <wp:effectExtent l="0" t="0" r="0" b="5715"/>
          <wp:wrapTight wrapText="bothSides">
            <wp:wrapPolygon edited="0">
              <wp:start x="0" y="0"/>
              <wp:lineTo x="0" y="20791"/>
              <wp:lineTo x="20937" y="20791"/>
              <wp:lineTo x="20937" y="0"/>
              <wp:lineTo x="0" y="0"/>
            </wp:wrapPolygon>
          </wp:wrapTight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6130" cy="356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66432" behindDoc="1" locked="0" layoutInCell="1" allowOverlap="1" wp14:anchorId="6F65C39C" wp14:editId="76DCCE3F">
          <wp:simplePos x="0" y="0"/>
          <wp:positionH relativeFrom="column">
            <wp:posOffset>2286000</wp:posOffset>
          </wp:positionH>
          <wp:positionV relativeFrom="paragraph">
            <wp:posOffset>373380</wp:posOffset>
          </wp:positionV>
          <wp:extent cx="795655" cy="418465"/>
          <wp:effectExtent l="0" t="0" r="4445" b="635"/>
          <wp:wrapTight wrapText="bothSides">
            <wp:wrapPolygon edited="0">
              <wp:start x="0" y="0"/>
              <wp:lineTo x="0" y="20649"/>
              <wp:lineTo x="21204" y="20649"/>
              <wp:lineTo x="21204" y="0"/>
              <wp:lineTo x="0" y="0"/>
            </wp:wrapPolygon>
          </wp:wrapTight>
          <wp:docPr id="402570027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2570027" name="Picture 1" descr="A close-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18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65408" behindDoc="0" locked="0" layoutInCell="1" allowOverlap="1" wp14:anchorId="15B4C99E" wp14:editId="2EAD5AF6">
          <wp:simplePos x="0" y="0"/>
          <wp:positionH relativeFrom="column">
            <wp:posOffset>3362960</wp:posOffset>
          </wp:positionH>
          <wp:positionV relativeFrom="paragraph">
            <wp:posOffset>454660</wp:posOffset>
          </wp:positionV>
          <wp:extent cx="1816100" cy="333375"/>
          <wp:effectExtent l="0" t="0" r="0" b="9525"/>
          <wp:wrapNone/>
          <wp:docPr id="941799563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41799563" name="Picture 1" descr="A close-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610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 w:eastAsia="en-US"/>
      </w:rPr>
      <w:drawing>
        <wp:inline distT="0" distB="0" distL="0" distR="0" wp14:anchorId="6504A2EB" wp14:editId="4983F78E">
          <wp:extent cx="2161682" cy="861060"/>
          <wp:effectExtent l="0" t="0" r="0" b="0"/>
          <wp:docPr id="1389395274" name="Picture 1" descr="A blue and yellow flag with a blue star and a yellow sta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9395274" name="Picture 1" descr="A blue and yellow flag with a blue star and a yellow star&#10;&#10;Description automatically generated"/>
                  <pic:cNvPicPr>
                    <a:picLocks noChangeAspect="1"/>
                  </pic:cNvPicPr>
                </pic:nvPicPr>
                <pic:blipFill>
                  <a:blip r:embed="rId4" r:link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4592" cy="8622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45860">
      <w:t xml:space="preserve">          </w:t>
    </w:r>
  </w:p>
  <w:p w14:paraId="093E107C" w14:textId="60381ABE" w:rsidR="00B45860" w:rsidRDefault="00B45860" w:rsidP="00B45860">
    <w:pPr>
      <w:pStyle w:val="Header"/>
    </w:pPr>
    <w:r>
      <w:t xml:space="preserve">                                                </w:t>
    </w:r>
    <w:r>
      <w:ptab w:relativeTo="margin" w:alignment="right" w:leader="none"/>
    </w:r>
  </w:p>
  <w:p w14:paraId="2D0B227D" w14:textId="6AC821C2" w:rsidR="00B45860" w:rsidRDefault="00B45860" w:rsidP="00B45860">
    <w:pPr>
      <w:pStyle w:val="Header"/>
    </w:pP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6B682D"/>
    <w:multiLevelType w:val="hybridMultilevel"/>
    <w:tmpl w:val="0F56C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C22E63"/>
    <w:multiLevelType w:val="hybridMultilevel"/>
    <w:tmpl w:val="9926D9A6"/>
    <w:lvl w:ilvl="0" w:tplc="CDCA6D38">
      <w:numFmt w:val="bullet"/>
      <w:lvlText w:val=""/>
      <w:lvlJc w:val="left"/>
      <w:pPr>
        <w:ind w:left="216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00EB0"/>
    <w:multiLevelType w:val="hybridMultilevel"/>
    <w:tmpl w:val="69401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D1449"/>
    <w:multiLevelType w:val="hybridMultilevel"/>
    <w:tmpl w:val="6D0A8B00"/>
    <w:lvl w:ilvl="0" w:tplc="CDCA6D38">
      <w:numFmt w:val="bullet"/>
      <w:lvlText w:val=""/>
      <w:lvlJc w:val="left"/>
      <w:pPr>
        <w:ind w:left="216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ED80A23"/>
    <w:multiLevelType w:val="hybridMultilevel"/>
    <w:tmpl w:val="14568BD4"/>
    <w:lvl w:ilvl="0" w:tplc="CDCA6D38">
      <w:numFmt w:val="bullet"/>
      <w:lvlText w:val=""/>
      <w:lvlJc w:val="left"/>
      <w:pPr>
        <w:ind w:left="216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8733C"/>
    <w:multiLevelType w:val="hybridMultilevel"/>
    <w:tmpl w:val="F064F35C"/>
    <w:lvl w:ilvl="0" w:tplc="AF5250D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40FEE"/>
    <w:multiLevelType w:val="hybridMultilevel"/>
    <w:tmpl w:val="9BC8D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513576"/>
    <w:multiLevelType w:val="hybridMultilevel"/>
    <w:tmpl w:val="7AFA4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10681"/>
    <w:multiLevelType w:val="hybridMultilevel"/>
    <w:tmpl w:val="6422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E74002"/>
    <w:multiLevelType w:val="hybridMultilevel"/>
    <w:tmpl w:val="7EC82C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3D0C393D"/>
    <w:multiLevelType w:val="hybridMultilevel"/>
    <w:tmpl w:val="39028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1673F8"/>
    <w:multiLevelType w:val="hybridMultilevel"/>
    <w:tmpl w:val="CCB6EBBE"/>
    <w:lvl w:ilvl="0" w:tplc="AFFC0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E75778"/>
    <w:multiLevelType w:val="hybridMultilevel"/>
    <w:tmpl w:val="36083084"/>
    <w:lvl w:ilvl="0" w:tplc="CDCA6D38">
      <w:numFmt w:val="bullet"/>
      <w:lvlText w:val=""/>
      <w:lvlJc w:val="left"/>
      <w:pPr>
        <w:ind w:left="216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80002A"/>
    <w:multiLevelType w:val="hybridMultilevel"/>
    <w:tmpl w:val="CDF00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E84ABB"/>
    <w:multiLevelType w:val="multilevel"/>
    <w:tmpl w:val="671403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633D6AA2"/>
    <w:multiLevelType w:val="hybridMultilevel"/>
    <w:tmpl w:val="3028E0B6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6" w15:restartNumberingAfterBreak="0">
    <w:nsid w:val="6A772D52"/>
    <w:multiLevelType w:val="hybridMultilevel"/>
    <w:tmpl w:val="D9AC5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81218"/>
    <w:multiLevelType w:val="hybridMultilevel"/>
    <w:tmpl w:val="C3E26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7D1E44"/>
    <w:multiLevelType w:val="hybridMultilevel"/>
    <w:tmpl w:val="65B8D9F2"/>
    <w:lvl w:ilvl="0" w:tplc="B5086F0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66571C"/>
    <w:multiLevelType w:val="hybridMultilevel"/>
    <w:tmpl w:val="0E66D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8330867">
    <w:abstractNumId w:val="11"/>
  </w:num>
  <w:num w:numId="2" w16cid:durableId="1505437504">
    <w:abstractNumId w:val="18"/>
  </w:num>
  <w:num w:numId="3" w16cid:durableId="1195849024">
    <w:abstractNumId w:val="16"/>
  </w:num>
  <w:num w:numId="4" w16cid:durableId="661741513">
    <w:abstractNumId w:val="0"/>
  </w:num>
  <w:num w:numId="5" w16cid:durableId="1326938932">
    <w:abstractNumId w:val="19"/>
  </w:num>
  <w:num w:numId="6" w16cid:durableId="659967111">
    <w:abstractNumId w:val="13"/>
  </w:num>
  <w:num w:numId="7" w16cid:durableId="1778867160">
    <w:abstractNumId w:val="6"/>
  </w:num>
  <w:num w:numId="8" w16cid:durableId="994721552">
    <w:abstractNumId w:val="2"/>
  </w:num>
  <w:num w:numId="9" w16cid:durableId="1349483476">
    <w:abstractNumId w:val="10"/>
  </w:num>
  <w:num w:numId="10" w16cid:durableId="1373728028">
    <w:abstractNumId w:val="7"/>
  </w:num>
  <w:num w:numId="11" w16cid:durableId="612903762">
    <w:abstractNumId w:val="8"/>
  </w:num>
  <w:num w:numId="12" w16cid:durableId="1970357859">
    <w:abstractNumId w:val="15"/>
  </w:num>
  <w:num w:numId="13" w16cid:durableId="624584462">
    <w:abstractNumId w:val="14"/>
  </w:num>
  <w:num w:numId="14" w16cid:durableId="1568956513">
    <w:abstractNumId w:val="9"/>
  </w:num>
  <w:num w:numId="15" w16cid:durableId="414742174">
    <w:abstractNumId w:val="3"/>
  </w:num>
  <w:num w:numId="16" w16cid:durableId="1588686193">
    <w:abstractNumId w:val="4"/>
  </w:num>
  <w:num w:numId="17" w16cid:durableId="1970892452">
    <w:abstractNumId w:val="1"/>
  </w:num>
  <w:num w:numId="18" w16cid:durableId="732002773">
    <w:abstractNumId w:val="12"/>
  </w:num>
  <w:num w:numId="19" w16cid:durableId="1067797302">
    <w:abstractNumId w:val="5"/>
  </w:num>
  <w:num w:numId="20" w16cid:durableId="46492930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1MDS1NDYyMjE0NrFU0lEKTi0uzszPAykwrAUAzNrqGywAAAA="/>
  </w:docVars>
  <w:rsids>
    <w:rsidRoot w:val="00AD52B3"/>
    <w:rsid w:val="000003D9"/>
    <w:rsid w:val="000008F0"/>
    <w:rsid w:val="00000B2E"/>
    <w:rsid w:val="00001E34"/>
    <w:rsid w:val="00034992"/>
    <w:rsid w:val="0004700D"/>
    <w:rsid w:val="0006289E"/>
    <w:rsid w:val="00073F47"/>
    <w:rsid w:val="0007764E"/>
    <w:rsid w:val="0008780B"/>
    <w:rsid w:val="00093E77"/>
    <w:rsid w:val="00094E42"/>
    <w:rsid w:val="0009583E"/>
    <w:rsid w:val="00097C42"/>
    <w:rsid w:val="000A1426"/>
    <w:rsid w:val="000A5BB0"/>
    <w:rsid w:val="000B1C71"/>
    <w:rsid w:val="000B5FE4"/>
    <w:rsid w:val="000D3D8A"/>
    <w:rsid w:val="000D5C1D"/>
    <w:rsid w:val="000D6B97"/>
    <w:rsid w:val="000E3B5D"/>
    <w:rsid w:val="000E5CC4"/>
    <w:rsid w:val="000E7FE1"/>
    <w:rsid w:val="000F2BA2"/>
    <w:rsid w:val="00101A69"/>
    <w:rsid w:val="00105098"/>
    <w:rsid w:val="00105515"/>
    <w:rsid w:val="00112F1D"/>
    <w:rsid w:val="001256A1"/>
    <w:rsid w:val="0014640D"/>
    <w:rsid w:val="001565A6"/>
    <w:rsid w:val="00163F11"/>
    <w:rsid w:val="001736DD"/>
    <w:rsid w:val="00174B35"/>
    <w:rsid w:val="001841C3"/>
    <w:rsid w:val="001856B8"/>
    <w:rsid w:val="00193565"/>
    <w:rsid w:val="0019390A"/>
    <w:rsid w:val="001A02D6"/>
    <w:rsid w:val="001A68F0"/>
    <w:rsid w:val="001B67C0"/>
    <w:rsid w:val="001C0237"/>
    <w:rsid w:val="001C2ABA"/>
    <w:rsid w:val="001C3AD6"/>
    <w:rsid w:val="001C5E48"/>
    <w:rsid w:val="001C6196"/>
    <w:rsid w:val="001C7E56"/>
    <w:rsid w:val="001E39E3"/>
    <w:rsid w:val="001F221B"/>
    <w:rsid w:val="00201A70"/>
    <w:rsid w:val="00202962"/>
    <w:rsid w:val="00211DB3"/>
    <w:rsid w:val="00213B09"/>
    <w:rsid w:val="00220872"/>
    <w:rsid w:val="002221B4"/>
    <w:rsid w:val="00223EF9"/>
    <w:rsid w:val="00225F8A"/>
    <w:rsid w:val="0023059C"/>
    <w:rsid w:val="00232548"/>
    <w:rsid w:val="002436C0"/>
    <w:rsid w:val="002465ED"/>
    <w:rsid w:val="002619CA"/>
    <w:rsid w:val="00261C77"/>
    <w:rsid w:val="002675C1"/>
    <w:rsid w:val="002733A3"/>
    <w:rsid w:val="00274343"/>
    <w:rsid w:val="002815EF"/>
    <w:rsid w:val="002975C8"/>
    <w:rsid w:val="002A2E18"/>
    <w:rsid w:val="002B7077"/>
    <w:rsid w:val="002C0C4E"/>
    <w:rsid w:val="002C5B32"/>
    <w:rsid w:val="002D6A5F"/>
    <w:rsid w:val="002E0668"/>
    <w:rsid w:val="002E23A2"/>
    <w:rsid w:val="002E2A33"/>
    <w:rsid w:val="002F3C5C"/>
    <w:rsid w:val="00315552"/>
    <w:rsid w:val="00321C63"/>
    <w:rsid w:val="003337A8"/>
    <w:rsid w:val="00340886"/>
    <w:rsid w:val="00340B2D"/>
    <w:rsid w:val="00340EC4"/>
    <w:rsid w:val="003478DD"/>
    <w:rsid w:val="00365DBD"/>
    <w:rsid w:val="003751AC"/>
    <w:rsid w:val="00382C12"/>
    <w:rsid w:val="00393DB9"/>
    <w:rsid w:val="00395D3B"/>
    <w:rsid w:val="003A2607"/>
    <w:rsid w:val="003C0368"/>
    <w:rsid w:val="003C4268"/>
    <w:rsid w:val="003C5A3B"/>
    <w:rsid w:val="003D2247"/>
    <w:rsid w:val="003D52DA"/>
    <w:rsid w:val="003F165C"/>
    <w:rsid w:val="003F5E49"/>
    <w:rsid w:val="00400DFE"/>
    <w:rsid w:val="00404F58"/>
    <w:rsid w:val="004055F4"/>
    <w:rsid w:val="00411100"/>
    <w:rsid w:val="00411AEE"/>
    <w:rsid w:val="00420A62"/>
    <w:rsid w:val="00424793"/>
    <w:rsid w:val="00425112"/>
    <w:rsid w:val="004431B8"/>
    <w:rsid w:val="00444449"/>
    <w:rsid w:val="004507D0"/>
    <w:rsid w:val="004601BF"/>
    <w:rsid w:val="00461EA9"/>
    <w:rsid w:val="00462F9A"/>
    <w:rsid w:val="00463DE6"/>
    <w:rsid w:val="00465217"/>
    <w:rsid w:val="00465967"/>
    <w:rsid w:val="00475004"/>
    <w:rsid w:val="004778E2"/>
    <w:rsid w:val="00496AF9"/>
    <w:rsid w:val="004A07FA"/>
    <w:rsid w:val="004A5913"/>
    <w:rsid w:val="004C1348"/>
    <w:rsid w:val="004C2C42"/>
    <w:rsid w:val="004C3961"/>
    <w:rsid w:val="004E5991"/>
    <w:rsid w:val="004F3450"/>
    <w:rsid w:val="004F40B0"/>
    <w:rsid w:val="004F5AD7"/>
    <w:rsid w:val="004F6423"/>
    <w:rsid w:val="004F7B1E"/>
    <w:rsid w:val="0050074F"/>
    <w:rsid w:val="00501C5A"/>
    <w:rsid w:val="00502542"/>
    <w:rsid w:val="00526235"/>
    <w:rsid w:val="0054327B"/>
    <w:rsid w:val="005465E8"/>
    <w:rsid w:val="00550AC5"/>
    <w:rsid w:val="005527AB"/>
    <w:rsid w:val="00572141"/>
    <w:rsid w:val="00580148"/>
    <w:rsid w:val="00582E86"/>
    <w:rsid w:val="0059446F"/>
    <w:rsid w:val="0059491E"/>
    <w:rsid w:val="005B46F9"/>
    <w:rsid w:val="005B7244"/>
    <w:rsid w:val="005C037B"/>
    <w:rsid w:val="005C3809"/>
    <w:rsid w:val="005C43FC"/>
    <w:rsid w:val="005C6E65"/>
    <w:rsid w:val="005D3BDE"/>
    <w:rsid w:val="005E0766"/>
    <w:rsid w:val="005E7DB9"/>
    <w:rsid w:val="005E7F78"/>
    <w:rsid w:val="005F14A0"/>
    <w:rsid w:val="005F2C2D"/>
    <w:rsid w:val="006005C5"/>
    <w:rsid w:val="00644CF4"/>
    <w:rsid w:val="00646EB1"/>
    <w:rsid w:val="0065353A"/>
    <w:rsid w:val="00655656"/>
    <w:rsid w:val="00656919"/>
    <w:rsid w:val="00657F60"/>
    <w:rsid w:val="006705FF"/>
    <w:rsid w:val="0069639C"/>
    <w:rsid w:val="00697A6A"/>
    <w:rsid w:val="00697E0C"/>
    <w:rsid w:val="006A22F8"/>
    <w:rsid w:val="006A5F24"/>
    <w:rsid w:val="006B6FB9"/>
    <w:rsid w:val="006D718B"/>
    <w:rsid w:val="006E0629"/>
    <w:rsid w:val="006F73D4"/>
    <w:rsid w:val="00700114"/>
    <w:rsid w:val="00703E03"/>
    <w:rsid w:val="00715AE5"/>
    <w:rsid w:val="0072127C"/>
    <w:rsid w:val="00723A09"/>
    <w:rsid w:val="00733768"/>
    <w:rsid w:val="00744365"/>
    <w:rsid w:val="007466D9"/>
    <w:rsid w:val="007501E2"/>
    <w:rsid w:val="00760D6D"/>
    <w:rsid w:val="00762528"/>
    <w:rsid w:val="00764228"/>
    <w:rsid w:val="007851BB"/>
    <w:rsid w:val="00785718"/>
    <w:rsid w:val="007923C7"/>
    <w:rsid w:val="00793699"/>
    <w:rsid w:val="00797D04"/>
    <w:rsid w:val="007A23D5"/>
    <w:rsid w:val="007B13EE"/>
    <w:rsid w:val="007B1A18"/>
    <w:rsid w:val="007B63C5"/>
    <w:rsid w:val="007B7756"/>
    <w:rsid w:val="007C3616"/>
    <w:rsid w:val="007C5EB5"/>
    <w:rsid w:val="007C6F0B"/>
    <w:rsid w:val="007C79AB"/>
    <w:rsid w:val="007D4DF4"/>
    <w:rsid w:val="007E3FBE"/>
    <w:rsid w:val="0080457B"/>
    <w:rsid w:val="0083049B"/>
    <w:rsid w:val="008352B0"/>
    <w:rsid w:val="00840BBA"/>
    <w:rsid w:val="00844857"/>
    <w:rsid w:val="008643D0"/>
    <w:rsid w:val="00865A03"/>
    <w:rsid w:val="008666D1"/>
    <w:rsid w:val="0086715A"/>
    <w:rsid w:val="00881FB4"/>
    <w:rsid w:val="00883F86"/>
    <w:rsid w:val="00884FBE"/>
    <w:rsid w:val="0088596E"/>
    <w:rsid w:val="00893201"/>
    <w:rsid w:val="00894F16"/>
    <w:rsid w:val="00895CC7"/>
    <w:rsid w:val="008A078D"/>
    <w:rsid w:val="008A41C5"/>
    <w:rsid w:val="008A6240"/>
    <w:rsid w:val="008B26A7"/>
    <w:rsid w:val="008C0E39"/>
    <w:rsid w:val="008E583A"/>
    <w:rsid w:val="008E77CE"/>
    <w:rsid w:val="008F0965"/>
    <w:rsid w:val="008F3DC3"/>
    <w:rsid w:val="008F7B42"/>
    <w:rsid w:val="00903BB2"/>
    <w:rsid w:val="009113D5"/>
    <w:rsid w:val="0091364C"/>
    <w:rsid w:val="0091623D"/>
    <w:rsid w:val="0092305F"/>
    <w:rsid w:val="009230E2"/>
    <w:rsid w:val="00933E5C"/>
    <w:rsid w:val="009346CA"/>
    <w:rsid w:val="00936D40"/>
    <w:rsid w:val="0094057E"/>
    <w:rsid w:val="00945527"/>
    <w:rsid w:val="00950096"/>
    <w:rsid w:val="009510F1"/>
    <w:rsid w:val="00953D07"/>
    <w:rsid w:val="0098129A"/>
    <w:rsid w:val="00981CCF"/>
    <w:rsid w:val="00982593"/>
    <w:rsid w:val="00983105"/>
    <w:rsid w:val="00987349"/>
    <w:rsid w:val="009A34A2"/>
    <w:rsid w:val="009A3C72"/>
    <w:rsid w:val="009A7793"/>
    <w:rsid w:val="009B256D"/>
    <w:rsid w:val="009C7497"/>
    <w:rsid w:val="009D659A"/>
    <w:rsid w:val="009E1DEF"/>
    <w:rsid w:val="009E750F"/>
    <w:rsid w:val="009F7328"/>
    <w:rsid w:val="009F73A4"/>
    <w:rsid w:val="00A0787B"/>
    <w:rsid w:val="00A14986"/>
    <w:rsid w:val="00A14C13"/>
    <w:rsid w:val="00A16D45"/>
    <w:rsid w:val="00A20641"/>
    <w:rsid w:val="00A2100E"/>
    <w:rsid w:val="00A21262"/>
    <w:rsid w:val="00A2306C"/>
    <w:rsid w:val="00A2360C"/>
    <w:rsid w:val="00A242DA"/>
    <w:rsid w:val="00A2719F"/>
    <w:rsid w:val="00A3460E"/>
    <w:rsid w:val="00A354D9"/>
    <w:rsid w:val="00A37083"/>
    <w:rsid w:val="00A3733C"/>
    <w:rsid w:val="00A45D22"/>
    <w:rsid w:val="00A5252B"/>
    <w:rsid w:val="00A55283"/>
    <w:rsid w:val="00A575FA"/>
    <w:rsid w:val="00A63A03"/>
    <w:rsid w:val="00A6518B"/>
    <w:rsid w:val="00A760AB"/>
    <w:rsid w:val="00A77D68"/>
    <w:rsid w:val="00A85BD8"/>
    <w:rsid w:val="00AA24C8"/>
    <w:rsid w:val="00AB08C1"/>
    <w:rsid w:val="00AB47EA"/>
    <w:rsid w:val="00AB5244"/>
    <w:rsid w:val="00AC3C34"/>
    <w:rsid w:val="00AC41CB"/>
    <w:rsid w:val="00AC621E"/>
    <w:rsid w:val="00AD2695"/>
    <w:rsid w:val="00AD52B3"/>
    <w:rsid w:val="00AD59AA"/>
    <w:rsid w:val="00AD6B08"/>
    <w:rsid w:val="00AE4C47"/>
    <w:rsid w:val="00B01107"/>
    <w:rsid w:val="00B011EA"/>
    <w:rsid w:val="00B064D2"/>
    <w:rsid w:val="00B132E3"/>
    <w:rsid w:val="00B21485"/>
    <w:rsid w:val="00B22588"/>
    <w:rsid w:val="00B23C43"/>
    <w:rsid w:val="00B2619C"/>
    <w:rsid w:val="00B31AC4"/>
    <w:rsid w:val="00B33091"/>
    <w:rsid w:val="00B444D7"/>
    <w:rsid w:val="00B45860"/>
    <w:rsid w:val="00B50598"/>
    <w:rsid w:val="00B571C3"/>
    <w:rsid w:val="00B66365"/>
    <w:rsid w:val="00B66E57"/>
    <w:rsid w:val="00B7346C"/>
    <w:rsid w:val="00B76A6B"/>
    <w:rsid w:val="00B85130"/>
    <w:rsid w:val="00B872EF"/>
    <w:rsid w:val="00B87F53"/>
    <w:rsid w:val="00B914A2"/>
    <w:rsid w:val="00B91758"/>
    <w:rsid w:val="00B95191"/>
    <w:rsid w:val="00B960EE"/>
    <w:rsid w:val="00B97B27"/>
    <w:rsid w:val="00BA0D89"/>
    <w:rsid w:val="00BD0FB6"/>
    <w:rsid w:val="00BD37E8"/>
    <w:rsid w:val="00BF3169"/>
    <w:rsid w:val="00BF4D4A"/>
    <w:rsid w:val="00C0440F"/>
    <w:rsid w:val="00C26192"/>
    <w:rsid w:val="00C459AD"/>
    <w:rsid w:val="00C51772"/>
    <w:rsid w:val="00C67356"/>
    <w:rsid w:val="00C770C0"/>
    <w:rsid w:val="00C85FBA"/>
    <w:rsid w:val="00C92CB6"/>
    <w:rsid w:val="00CA0971"/>
    <w:rsid w:val="00CA6A36"/>
    <w:rsid w:val="00CC1929"/>
    <w:rsid w:val="00CC4836"/>
    <w:rsid w:val="00CD14BB"/>
    <w:rsid w:val="00CD345D"/>
    <w:rsid w:val="00CD7D83"/>
    <w:rsid w:val="00CE4301"/>
    <w:rsid w:val="00CF73DB"/>
    <w:rsid w:val="00D04E16"/>
    <w:rsid w:val="00D07A49"/>
    <w:rsid w:val="00D1004D"/>
    <w:rsid w:val="00D125F7"/>
    <w:rsid w:val="00D31B33"/>
    <w:rsid w:val="00D45115"/>
    <w:rsid w:val="00D478CC"/>
    <w:rsid w:val="00D60881"/>
    <w:rsid w:val="00D61A12"/>
    <w:rsid w:val="00D7236A"/>
    <w:rsid w:val="00D8302F"/>
    <w:rsid w:val="00D83845"/>
    <w:rsid w:val="00D842E0"/>
    <w:rsid w:val="00D9251E"/>
    <w:rsid w:val="00D94500"/>
    <w:rsid w:val="00D94C7F"/>
    <w:rsid w:val="00D961F0"/>
    <w:rsid w:val="00DC0131"/>
    <w:rsid w:val="00DD0478"/>
    <w:rsid w:val="00DE2D95"/>
    <w:rsid w:val="00DF083C"/>
    <w:rsid w:val="00DF4AFD"/>
    <w:rsid w:val="00DF5F4F"/>
    <w:rsid w:val="00E03949"/>
    <w:rsid w:val="00E04533"/>
    <w:rsid w:val="00E0519A"/>
    <w:rsid w:val="00E05406"/>
    <w:rsid w:val="00E070A1"/>
    <w:rsid w:val="00E15B03"/>
    <w:rsid w:val="00E31F4F"/>
    <w:rsid w:val="00E53374"/>
    <w:rsid w:val="00E53EF1"/>
    <w:rsid w:val="00E610FD"/>
    <w:rsid w:val="00E628DA"/>
    <w:rsid w:val="00E66CF3"/>
    <w:rsid w:val="00E76CD8"/>
    <w:rsid w:val="00E864A1"/>
    <w:rsid w:val="00E90B53"/>
    <w:rsid w:val="00E9495D"/>
    <w:rsid w:val="00E96C15"/>
    <w:rsid w:val="00EA34CF"/>
    <w:rsid w:val="00EB13A7"/>
    <w:rsid w:val="00EB1DAF"/>
    <w:rsid w:val="00EB4DFE"/>
    <w:rsid w:val="00EB7248"/>
    <w:rsid w:val="00EB7A2B"/>
    <w:rsid w:val="00EC57BC"/>
    <w:rsid w:val="00ED08F1"/>
    <w:rsid w:val="00ED2AFE"/>
    <w:rsid w:val="00ED5B11"/>
    <w:rsid w:val="00EE0E85"/>
    <w:rsid w:val="00EF00DA"/>
    <w:rsid w:val="00EF4024"/>
    <w:rsid w:val="00EF45FA"/>
    <w:rsid w:val="00EF7DC5"/>
    <w:rsid w:val="00F00FED"/>
    <w:rsid w:val="00F016F7"/>
    <w:rsid w:val="00F0612B"/>
    <w:rsid w:val="00F0621E"/>
    <w:rsid w:val="00F16EE6"/>
    <w:rsid w:val="00F319D9"/>
    <w:rsid w:val="00F37363"/>
    <w:rsid w:val="00F5091B"/>
    <w:rsid w:val="00F6112F"/>
    <w:rsid w:val="00F611FB"/>
    <w:rsid w:val="00F64ED8"/>
    <w:rsid w:val="00F70CAE"/>
    <w:rsid w:val="00F7337E"/>
    <w:rsid w:val="00F77383"/>
    <w:rsid w:val="00F828D4"/>
    <w:rsid w:val="00F902EE"/>
    <w:rsid w:val="00F92EEA"/>
    <w:rsid w:val="00FB0F1E"/>
    <w:rsid w:val="00FC6D03"/>
    <w:rsid w:val="00FC77F1"/>
    <w:rsid w:val="00FD57EC"/>
    <w:rsid w:val="00FE5144"/>
    <w:rsid w:val="00FE60DF"/>
    <w:rsid w:val="00FE6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DE5065"/>
  <w15:chartTrackingRefBased/>
  <w15:docId w15:val="{EBDD58FA-FA3A-4F9A-96AC-1B758D20C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962"/>
  </w:style>
  <w:style w:type="paragraph" w:styleId="Heading1">
    <w:name w:val="heading 1"/>
    <w:basedOn w:val="Normal"/>
    <w:next w:val="Normal"/>
    <w:link w:val="Heading1Char"/>
    <w:uiPriority w:val="9"/>
    <w:qFormat/>
    <w:rsid w:val="00202962"/>
    <w:pPr>
      <w:pBdr>
        <w:top w:val="single" w:sz="24" w:space="0" w:color="F0A22E" w:themeColor="accent1"/>
        <w:left w:val="single" w:sz="24" w:space="0" w:color="F0A22E" w:themeColor="accent1"/>
        <w:bottom w:val="single" w:sz="24" w:space="0" w:color="F0A22E" w:themeColor="accent1"/>
        <w:right w:val="single" w:sz="24" w:space="0" w:color="F0A22E" w:themeColor="accent1"/>
      </w:pBdr>
      <w:shd w:val="clear" w:color="auto" w:fill="F0A22E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2962"/>
    <w:pPr>
      <w:pBdr>
        <w:top w:val="single" w:sz="24" w:space="0" w:color="FCECD5" w:themeColor="accent1" w:themeTint="33"/>
        <w:left w:val="single" w:sz="24" w:space="0" w:color="FCECD5" w:themeColor="accent1" w:themeTint="33"/>
        <w:bottom w:val="single" w:sz="24" w:space="0" w:color="FCECD5" w:themeColor="accent1" w:themeTint="33"/>
        <w:right w:val="single" w:sz="24" w:space="0" w:color="FCECD5" w:themeColor="accent1" w:themeTint="33"/>
      </w:pBdr>
      <w:shd w:val="clear" w:color="auto" w:fill="FCECD5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2962"/>
    <w:pPr>
      <w:pBdr>
        <w:top w:val="single" w:sz="6" w:space="2" w:color="F0A22E" w:themeColor="accent1"/>
      </w:pBdr>
      <w:spacing w:before="300" w:after="0"/>
      <w:outlineLvl w:val="2"/>
    </w:pPr>
    <w:rPr>
      <w:caps/>
      <w:color w:val="845209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2962"/>
    <w:pPr>
      <w:pBdr>
        <w:top w:val="dotted" w:sz="6" w:space="2" w:color="F0A22E" w:themeColor="accent1"/>
      </w:pBdr>
      <w:spacing w:before="200" w:after="0"/>
      <w:outlineLvl w:val="3"/>
    </w:pPr>
    <w:rPr>
      <w:caps/>
      <w:color w:val="C77C0E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2962"/>
    <w:pPr>
      <w:pBdr>
        <w:bottom w:val="single" w:sz="6" w:space="1" w:color="F0A22E" w:themeColor="accent1"/>
      </w:pBdr>
      <w:spacing w:before="200" w:after="0"/>
      <w:outlineLvl w:val="4"/>
    </w:pPr>
    <w:rPr>
      <w:caps/>
      <w:color w:val="C77C0E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2962"/>
    <w:pPr>
      <w:pBdr>
        <w:bottom w:val="dotted" w:sz="6" w:space="1" w:color="F0A22E" w:themeColor="accent1"/>
      </w:pBdr>
      <w:spacing w:before="200" w:after="0"/>
      <w:outlineLvl w:val="5"/>
    </w:pPr>
    <w:rPr>
      <w:caps/>
      <w:color w:val="C77C0E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2962"/>
    <w:pPr>
      <w:spacing w:before="200" w:after="0"/>
      <w:outlineLvl w:val="6"/>
    </w:pPr>
    <w:rPr>
      <w:caps/>
      <w:color w:val="C77C0E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2962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2962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52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02962"/>
    <w:rPr>
      <w:caps/>
      <w:color w:val="FFFFFF" w:themeColor="background1"/>
      <w:spacing w:val="15"/>
      <w:sz w:val="22"/>
      <w:szCs w:val="22"/>
      <w:shd w:val="clear" w:color="auto" w:fill="F0A22E" w:themeFill="accent1"/>
    </w:rPr>
  </w:style>
  <w:style w:type="paragraph" w:styleId="NoSpacing">
    <w:name w:val="No Spacing"/>
    <w:uiPriority w:val="1"/>
    <w:qFormat/>
    <w:rsid w:val="00202962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202962"/>
    <w:rPr>
      <w:caps/>
      <w:spacing w:val="15"/>
      <w:shd w:val="clear" w:color="auto" w:fill="FCECD5" w:themeFill="accent1" w:themeFillTint="33"/>
    </w:rPr>
  </w:style>
  <w:style w:type="paragraph" w:styleId="Title">
    <w:name w:val="Title"/>
    <w:basedOn w:val="Normal"/>
    <w:next w:val="Normal"/>
    <w:link w:val="TitleChar"/>
    <w:uiPriority w:val="10"/>
    <w:qFormat/>
    <w:rsid w:val="00202962"/>
    <w:pPr>
      <w:spacing w:before="0" w:after="0"/>
    </w:pPr>
    <w:rPr>
      <w:rFonts w:asciiTheme="majorHAnsi" w:eastAsiaTheme="majorEastAsia" w:hAnsiTheme="majorHAnsi" w:cstheme="majorBidi"/>
      <w:caps/>
      <w:color w:val="F0A22E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2962"/>
    <w:rPr>
      <w:rFonts w:asciiTheme="majorHAnsi" w:eastAsiaTheme="majorEastAsia" w:hAnsiTheme="majorHAnsi" w:cstheme="majorBidi"/>
      <w:caps/>
      <w:color w:val="F0A22E" w:themeColor="accent1"/>
      <w:spacing w:val="10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1464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640D"/>
  </w:style>
  <w:style w:type="paragraph" w:styleId="Footer">
    <w:name w:val="footer"/>
    <w:basedOn w:val="Normal"/>
    <w:link w:val="FooterChar"/>
    <w:uiPriority w:val="99"/>
    <w:unhideWhenUsed/>
    <w:rsid w:val="001464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40D"/>
  </w:style>
  <w:style w:type="character" w:customStyle="1" w:styleId="Heading3Char">
    <w:name w:val="Heading 3 Char"/>
    <w:basedOn w:val="DefaultParagraphFont"/>
    <w:link w:val="Heading3"/>
    <w:uiPriority w:val="9"/>
    <w:rsid w:val="00202962"/>
    <w:rPr>
      <w:caps/>
      <w:color w:val="845209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2962"/>
    <w:rPr>
      <w:caps/>
      <w:color w:val="C77C0E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2962"/>
    <w:rPr>
      <w:caps/>
      <w:color w:val="C77C0E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2962"/>
    <w:rPr>
      <w:caps/>
      <w:color w:val="C77C0E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2962"/>
    <w:rPr>
      <w:caps/>
      <w:color w:val="C77C0E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296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2962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02962"/>
    <w:rPr>
      <w:b/>
      <w:bCs/>
      <w:color w:val="C77C0E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2962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202962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202962"/>
    <w:rPr>
      <w:b/>
      <w:bCs/>
    </w:rPr>
  </w:style>
  <w:style w:type="character" w:styleId="Emphasis">
    <w:name w:val="Emphasis"/>
    <w:uiPriority w:val="20"/>
    <w:qFormat/>
    <w:rsid w:val="00202962"/>
    <w:rPr>
      <w:caps/>
      <w:color w:val="845209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202962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02962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2962"/>
    <w:pPr>
      <w:spacing w:before="240" w:after="240" w:line="240" w:lineRule="auto"/>
      <w:ind w:left="1080" w:right="1080"/>
      <w:jc w:val="center"/>
    </w:pPr>
    <w:rPr>
      <w:color w:val="F0A22E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2962"/>
    <w:rPr>
      <w:color w:val="F0A22E" w:themeColor="accent1"/>
      <w:sz w:val="24"/>
      <w:szCs w:val="24"/>
    </w:rPr>
  </w:style>
  <w:style w:type="character" w:styleId="SubtleEmphasis">
    <w:name w:val="Subtle Emphasis"/>
    <w:uiPriority w:val="19"/>
    <w:qFormat/>
    <w:rsid w:val="00202962"/>
    <w:rPr>
      <w:i/>
      <w:iCs/>
      <w:color w:val="845209" w:themeColor="accent1" w:themeShade="7F"/>
    </w:rPr>
  </w:style>
  <w:style w:type="character" w:styleId="IntenseEmphasis">
    <w:name w:val="Intense Emphasis"/>
    <w:uiPriority w:val="21"/>
    <w:qFormat/>
    <w:rsid w:val="00202962"/>
    <w:rPr>
      <w:b/>
      <w:bCs/>
      <w:caps/>
      <w:color w:val="845209" w:themeColor="accent1" w:themeShade="7F"/>
      <w:spacing w:val="10"/>
    </w:rPr>
  </w:style>
  <w:style w:type="character" w:styleId="SubtleReference">
    <w:name w:val="Subtle Reference"/>
    <w:uiPriority w:val="31"/>
    <w:qFormat/>
    <w:rsid w:val="00202962"/>
    <w:rPr>
      <w:b/>
      <w:bCs/>
      <w:color w:val="F0A22E" w:themeColor="accent1"/>
    </w:rPr>
  </w:style>
  <w:style w:type="character" w:styleId="IntenseReference">
    <w:name w:val="Intense Reference"/>
    <w:uiPriority w:val="32"/>
    <w:qFormat/>
    <w:rsid w:val="00202962"/>
    <w:rPr>
      <w:b/>
      <w:bCs/>
      <w:i/>
      <w:iCs/>
      <w:caps/>
      <w:color w:val="F0A22E" w:themeColor="accent1"/>
    </w:rPr>
  </w:style>
  <w:style w:type="character" w:styleId="BookTitle">
    <w:name w:val="Book Title"/>
    <w:uiPriority w:val="33"/>
    <w:qFormat/>
    <w:rsid w:val="00202962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02962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A63A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3A0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A63A0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3A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3A0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3A03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A0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760AB"/>
    <w:pPr>
      <w:spacing w:before="0" w:after="0" w:line="240" w:lineRule="auto"/>
    </w:pPr>
  </w:style>
  <w:style w:type="table" w:styleId="TableGrid">
    <w:name w:val="Table Grid"/>
    <w:basedOn w:val="TableNormal"/>
    <w:uiPriority w:val="39"/>
    <w:rsid w:val="004C2C4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4C2C4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A22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A22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A22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A22E" w:themeFill="accent1"/>
      </w:tcPr>
    </w:tblStylePr>
    <w:tblStylePr w:type="band1Vert">
      <w:tblPr/>
      <w:tcPr>
        <w:shd w:val="clear" w:color="auto" w:fill="F9D9AB" w:themeFill="accent1" w:themeFillTint="66"/>
      </w:tcPr>
    </w:tblStylePr>
    <w:tblStylePr w:type="band1Horz">
      <w:tblPr/>
      <w:tcPr>
        <w:shd w:val="clear" w:color="auto" w:fill="F9D9AB" w:themeFill="accent1" w:themeFillTint="66"/>
      </w:tcPr>
    </w:tblStylePr>
  </w:style>
  <w:style w:type="table" w:styleId="GridTable5Dark-Accent5">
    <w:name w:val="Grid Table 5 Dark Accent 5"/>
    <w:basedOn w:val="TableNormal"/>
    <w:uiPriority w:val="50"/>
    <w:rsid w:val="004C2C4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9E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1957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1957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1957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19574" w:themeFill="accent5"/>
      </w:tcPr>
    </w:tblStylePr>
    <w:tblStylePr w:type="band1Vert">
      <w:tblPr/>
      <w:tcPr>
        <w:shd w:val="clear" w:color="auto" w:fill="D9D4C7" w:themeFill="accent5" w:themeFillTint="66"/>
      </w:tcPr>
    </w:tblStylePr>
    <w:tblStylePr w:type="band1Horz">
      <w:tblPr/>
      <w:tcPr>
        <w:shd w:val="clear" w:color="auto" w:fill="D9D4C7" w:themeFill="accent5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884FBE"/>
    <w:rPr>
      <w:color w:val="AD1F1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4FBE"/>
    <w:rPr>
      <w:color w:val="605E5C"/>
      <w:shd w:val="clear" w:color="auto" w:fill="E1DFDD"/>
    </w:rPr>
  </w:style>
  <w:style w:type="paragraph" w:customStyle="1" w:styleId="Default">
    <w:name w:val="Default"/>
    <w:rsid w:val="00762528"/>
    <w:pPr>
      <w:autoSpaceDE w:val="0"/>
      <w:autoSpaceDN w:val="0"/>
      <w:adjustRightInd w:val="0"/>
      <w:spacing w:before="0"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F6423"/>
    <w:rPr>
      <w:color w:val="FFC42F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842E0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D7D8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565A6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s-Latn-BA" w:eastAsia="bs-Latn-B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9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5" Type="http://schemas.openxmlformats.org/officeDocument/2006/relationships/image" Target="cid:image001.jpg@01DA05DD.DA6BCC60" TargetMode="External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98253D-EC60-4D3E-86A3-16DC34EB8E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isa Begovic</dc:creator>
  <cp:keywords/>
  <dc:description/>
  <cp:lastModifiedBy>Sinisa Begovic</cp:lastModifiedBy>
  <cp:revision>2</cp:revision>
  <dcterms:created xsi:type="dcterms:W3CDTF">2024-04-05T05:35:00Z</dcterms:created>
  <dcterms:modified xsi:type="dcterms:W3CDTF">2024-04-05T05:35:00Z</dcterms:modified>
</cp:coreProperties>
</file>